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95E6E" w14:textId="768C798E" w:rsidR="00ED78E3" w:rsidRDefault="00ED78E3">
      <w:pPr>
        <w:rPr>
          <w:rFonts w:ascii="Times New Roman" w:hAnsi="Times New Roman" w:cs="Times New Roman"/>
          <w:b/>
          <w:bCs/>
          <w:sz w:val="28"/>
        </w:rPr>
      </w:pPr>
      <w:r w:rsidRPr="00ED78E3">
        <w:rPr>
          <w:rFonts w:ascii="Times New Roman" w:hAnsi="Times New Roman" w:cs="Times New Roman"/>
          <w:b/>
          <w:bCs/>
          <w:sz w:val="28"/>
        </w:rPr>
        <w:t>Contents</w:t>
      </w:r>
    </w:p>
    <w:p w14:paraId="1AE8CC4A" w14:textId="473DBF75" w:rsidR="00ED78E3" w:rsidRDefault="00ED78E3" w:rsidP="006C1630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1: </w:t>
      </w:r>
      <w:r w:rsidRPr="00ED78E3">
        <w:rPr>
          <w:rFonts w:ascii="Times New Roman" w:hAnsi="Times New Roman" w:cs="Times New Roman"/>
          <w:sz w:val="24"/>
          <w:szCs w:val="24"/>
        </w:rPr>
        <w:t>Consolidated Health Economic Evaluation Reporting Standards statement</w:t>
      </w:r>
      <w:r>
        <w:rPr>
          <w:rFonts w:ascii="Times New Roman" w:hAnsi="Times New Roman" w:cs="Times New Roman"/>
          <w:sz w:val="24"/>
          <w:szCs w:val="24"/>
        </w:rPr>
        <w:t>…</w:t>
      </w:r>
      <w:r w:rsidR="006C1630">
        <w:rPr>
          <w:rFonts w:ascii="Times New Roman" w:hAnsi="Times New Roman" w:cs="Times New Roman"/>
          <w:sz w:val="24"/>
          <w:szCs w:val="24"/>
        </w:rPr>
        <w:t>….….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10319200" w14:textId="570CC7E4" w:rsidR="00ED78E3" w:rsidRDefault="00ED78E3" w:rsidP="006C1630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 2: Supplementary figures………………………………………………………………5</w:t>
      </w:r>
    </w:p>
    <w:p w14:paraId="395E9DE1" w14:textId="3A7BB36A" w:rsidR="00ED78E3" w:rsidRDefault="00ED78E3" w:rsidP="006C1630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Hlk106482089"/>
      <w:r w:rsidRPr="00ED78E3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78E3">
        <w:rPr>
          <w:rFonts w:ascii="Times New Roman" w:hAnsi="Times New Roman" w:cs="Times New Roman"/>
          <w:sz w:val="24"/>
          <w:szCs w:val="24"/>
        </w:rPr>
        <w:t>Kaplan-Meier curve</w:t>
      </w:r>
      <w:r w:rsidR="00C0462F">
        <w:rPr>
          <w:rFonts w:ascii="Times New Roman" w:hAnsi="Times New Roman" w:cs="Times New Roman"/>
          <w:sz w:val="24"/>
          <w:szCs w:val="24"/>
        </w:rPr>
        <w:t>s</w:t>
      </w:r>
      <w:r w:rsidRPr="00ED78E3">
        <w:rPr>
          <w:rFonts w:ascii="Times New Roman" w:hAnsi="Times New Roman" w:cs="Times New Roman"/>
          <w:sz w:val="24"/>
          <w:szCs w:val="24"/>
        </w:rPr>
        <w:t xml:space="preserve"> of the overall survival</w:t>
      </w:r>
      <w:bookmarkEnd w:id="0"/>
      <w:r w:rsidR="006C1630">
        <w:rPr>
          <w:rFonts w:ascii="Times New Roman" w:hAnsi="Times New Roman" w:cs="Times New Roman"/>
          <w:sz w:val="24"/>
          <w:szCs w:val="24"/>
        </w:rPr>
        <w:t>………………………………...5</w:t>
      </w:r>
      <w:r w:rsidRPr="00ED78E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91F7D24" w14:textId="369EC7C5" w:rsidR="00ED78E3" w:rsidRDefault="00ED78E3" w:rsidP="006C1630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1" w:name="_Hlk106482222"/>
      <w:r w:rsidRPr="00ED78E3">
        <w:rPr>
          <w:rFonts w:ascii="Times New Roman" w:hAnsi="Times New Roman" w:cs="Times New Roman"/>
          <w:b/>
          <w:bCs/>
          <w:sz w:val="24"/>
          <w:szCs w:val="24"/>
        </w:rPr>
        <w:t xml:space="preserve">Figure S2 </w:t>
      </w:r>
      <w:r w:rsidRPr="00ED78E3">
        <w:rPr>
          <w:rFonts w:ascii="Times New Roman" w:hAnsi="Times New Roman" w:cs="Times New Roman"/>
          <w:sz w:val="24"/>
          <w:szCs w:val="24"/>
        </w:rPr>
        <w:t>Kaplan-Meier curve</w:t>
      </w:r>
      <w:r w:rsidR="00C0462F">
        <w:rPr>
          <w:rFonts w:ascii="Times New Roman" w:hAnsi="Times New Roman" w:cs="Times New Roman"/>
          <w:sz w:val="24"/>
          <w:szCs w:val="24"/>
        </w:rPr>
        <w:t>s</w:t>
      </w:r>
      <w:r w:rsidRPr="00ED78E3">
        <w:rPr>
          <w:rFonts w:ascii="Times New Roman" w:hAnsi="Times New Roman" w:cs="Times New Roman"/>
          <w:sz w:val="24"/>
          <w:szCs w:val="24"/>
        </w:rPr>
        <w:t xml:space="preserve"> of the grafts’ survival</w:t>
      </w:r>
      <w:bookmarkEnd w:id="1"/>
      <w:r w:rsidR="006C1630">
        <w:rPr>
          <w:rFonts w:ascii="Times New Roman" w:hAnsi="Times New Roman" w:cs="Times New Roman"/>
          <w:sz w:val="24"/>
          <w:szCs w:val="24"/>
        </w:rPr>
        <w:t>…………………………………6</w:t>
      </w:r>
      <w:r w:rsidRPr="00ED78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9E3020" w14:textId="50F617E1" w:rsidR="006C1630" w:rsidRDefault="006C1630" w:rsidP="006C1630">
      <w:pPr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bookmarkStart w:id="2" w:name="_Hlk106482321"/>
      <w:r w:rsidRPr="006C163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>
        <w:rPr>
          <w:rFonts w:ascii="Times New Roman" w:hAnsi="Times New Roman" w:cs="Times New Roman"/>
          <w:sz w:val="24"/>
          <w:szCs w:val="24"/>
        </w:rPr>
        <w:t xml:space="preserve"> Direct medical cost</w:t>
      </w:r>
      <w:r w:rsidR="00C0462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0462F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IPD setting</w:t>
      </w:r>
      <w:bookmarkEnd w:id="2"/>
      <w:r>
        <w:rPr>
          <w:rFonts w:ascii="Times New Roman" w:hAnsi="Times New Roman" w:cs="Times New Roman"/>
          <w:sz w:val="24"/>
          <w:szCs w:val="24"/>
        </w:rPr>
        <w:t>……………………………………….7</w:t>
      </w:r>
    </w:p>
    <w:p w14:paraId="352E1042" w14:textId="44313DF4" w:rsidR="006C1630" w:rsidRPr="00ED78E3" w:rsidRDefault="006C1630" w:rsidP="006C1630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………………………………………………………………………………………….8</w:t>
      </w:r>
    </w:p>
    <w:p w14:paraId="0DE38DF4" w14:textId="4810C07E" w:rsidR="00ED78E3" w:rsidRPr="00ED78E3" w:rsidRDefault="00ED78E3" w:rsidP="00ED78E3">
      <w:pPr>
        <w:rPr>
          <w:rFonts w:ascii="Times New Roman" w:hAnsi="Times New Roman" w:cs="Times New Roman"/>
          <w:sz w:val="24"/>
          <w:szCs w:val="24"/>
        </w:rPr>
      </w:pPr>
    </w:p>
    <w:p w14:paraId="205D65EC" w14:textId="7DDB9F85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787099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686FA2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D6AB38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F64656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D8D26D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DFE119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3A1AA4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AE74D3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D1CC32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FC53E8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BAF006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2C2E5A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E131B6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E083C9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F3616F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5DB58D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F40011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06639C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F0319B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1C7B9E" w14:textId="6CBA24F4" w:rsidR="00ED78E3" w:rsidRPr="004D34C5" w:rsidRDefault="004D34C5">
      <w:pP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4D34C5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endix 1: Consolidated Health Economic Evaluation Reporting Standards statement</w:t>
      </w:r>
    </w:p>
    <w:p w14:paraId="3AB9087A" w14:textId="3C288513" w:rsidR="00E911CA" w:rsidRPr="00E911CA" w:rsidRDefault="00E911CA" w:rsidP="00E911CA">
      <w:pPr>
        <w:pStyle w:val="Heading1"/>
        <w:rPr>
          <w:rFonts w:ascii="Times New Roman" w:hAnsi="Times New Roman" w:cs="Times New Roman"/>
          <w:sz w:val="24"/>
          <w:szCs w:val="24"/>
          <w:vertAlign w:val="superscript"/>
        </w:rPr>
      </w:pPr>
      <w:bookmarkStart w:id="3" w:name="cheers-2022-checklist"/>
      <w:r w:rsidRPr="00E911CA">
        <w:rPr>
          <w:rFonts w:ascii="Times New Roman" w:hAnsi="Times New Roman" w:cs="Times New Roman"/>
          <w:sz w:val="24"/>
          <w:szCs w:val="24"/>
        </w:rPr>
        <w:t>CHEERS 2022 Checklis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17"/>
        <w:gridCol w:w="542"/>
        <w:gridCol w:w="4346"/>
        <w:gridCol w:w="1535"/>
      </w:tblGrid>
      <w:tr w:rsidR="00E911CA" w14:paraId="739421A4" w14:textId="77777777" w:rsidTr="00766232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710C0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Topic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8D30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No.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73272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7083E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b/>
                <w:color w:val="FFFFFF"/>
                <w:sz w:val="18"/>
                <w:szCs w:val="18"/>
              </w:rPr>
              <w:t>Location where item is reported</w:t>
            </w:r>
          </w:p>
        </w:tc>
      </w:tr>
      <w:tr w:rsidR="00E911CA" w14:paraId="72C08D02" w14:textId="77777777" w:rsidTr="00766232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B78BB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Title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363FE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FDABE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79233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1467703B" w14:textId="77777777" w:rsidTr="00766232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E87CD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CA9E6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EC203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dentify the study as an economic evaluation and specify the interventions being compa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59E51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1, lines 1-2</w:t>
            </w:r>
          </w:p>
        </w:tc>
      </w:tr>
      <w:tr w:rsidR="00E911CA" w14:paraId="574C01C5" w14:textId="77777777" w:rsidTr="00766232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94300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Abstract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C405A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D7F02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DE400D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6857B3CA" w14:textId="77777777" w:rsidTr="00766232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CD49C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529AF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CDD37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a structured summary that highlights context, key methods, results, and alternative analys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F5B21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1, lines 24-40</w:t>
            </w:r>
          </w:p>
        </w:tc>
      </w:tr>
      <w:tr w:rsidR="00E911CA" w14:paraId="335F1104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92C12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Introduct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C604B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6E81A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2F287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3FC32397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C967A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Background and objectiv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59FDD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29715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Give the context for the study, the study question, and its practical relevance for decision making in policy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AEA82" w14:textId="29208434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3, lines </w:t>
            </w:r>
            <w:r w:rsidR="00CC0B26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7</w:t>
            </w:r>
            <w:r w:rsidR="00CC0B26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</w:p>
        </w:tc>
      </w:tr>
      <w:tr w:rsidR="00E911CA" w14:paraId="0D475EE4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931B2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Method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44B55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AFBA1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44426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10C808BF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018B0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Health economic analysis pl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FD2D5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80660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ndicate whether a health economic analysis plan was developed and where avail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97847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available</w:t>
            </w:r>
          </w:p>
        </w:tc>
      </w:tr>
      <w:tr w:rsidR="00E911CA" w14:paraId="07E20014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44FC4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tudy popu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4FDDF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C54E4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characteristics of the study population (such as age range, demographics, socioeconomic, or clinical characteristic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1727E" w14:textId="6CF94DB0" w:rsidR="00E911CA" w:rsidRPr="000A27FB" w:rsidRDefault="00E911CA" w:rsidP="00766232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3, lines </w:t>
            </w:r>
            <w:r w:rsidR="00CC0B26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8</w:t>
            </w:r>
            <w:r w:rsidR="00CC0B26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</w:t>
            </w:r>
          </w:p>
        </w:tc>
      </w:tr>
      <w:tr w:rsidR="00E911CA" w14:paraId="56EB4BCF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9AA81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etting and lo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EC2EC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8AA15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rovide relevant contextual information that may influence finding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D2339" w14:textId="147C1B71" w:rsidR="00CC0B26" w:rsidRPr="00CC0B26" w:rsidRDefault="00E911CA" w:rsidP="00CC0B26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</w:t>
            </w:r>
            <w:r w:rsidR="006A1ED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, lines </w:t>
            </w:r>
            <w:r w:rsidR="00CC0B26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  <w:r w:rsidR="00CC0B26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  <w:r w:rsidR="00CC0B26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</w:p>
          <w:p w14:paraId="766D3731" w14:textId="34CDCFDD" w:rsidR="00E911CA" w:rsidRDefault="00E911CA" w:rsidP="00766232">
            <w:pPr>
              <w:spacing w:before="100" w:after="100"/>
              <w:ind w:left="100" w:right="100"/>
            </w:pPr>
          </w:p>
        </w:tc>
      </w:tr>
      <w:tr w:rsidR="00E911CA" w14:paraId="32224948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82B87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omparato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AA006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9F90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the interventions or strategies being compared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4064B" w14:textId="352E9B45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</w:t>
            </w:r>
            <w:r w:rsidR="006A1ED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, lines 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8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09</w:t>
            </w:r>
          </w:p>
        </w:tc>
      </w:tr>
      <w:tr w:rsidR="00E911CA" w14:paraId="5324B522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2276B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Perspec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F3307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55062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tate the perspective(s) adopted by the study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9AC54" w14:textId="14664ADA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5, lines 1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3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E56AC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</w:p>
        </w:tc>
      </w:tr>
      <w:tr w:rsidR="00E911CA" w14:paraId="4690FB34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5B00B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Time horiz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F75E8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B0BF0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tate the time horizon for the study and why appropriat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5DB0B" w14:textId="004966DA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4, lines 10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0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02</w:t>
            </w:r>
          </w:p>
        </w:tc>
      </w:tr>
      <w:tr w:rsidR="00E911CA" w14:paraId="0B575FB6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1DB4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Discount r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6D18B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1A0A7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the discount rate(s) and reason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D1ABC" w14:textId="585F7B89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4, lines 1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4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E56AC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</w:p>
        </w:tc>
      </w:tr>
      <w:tr w:rsidR="00E911CA" w14:paraId="7220ADE8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F928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election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5DF00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8CA2E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what outcomes were used as the measure(s) of benefit(s) and harm(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135FC" w14:textId="4E8D6760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5, lines 1</w:t>
            </w:r>
            <w:r w:rsidR="00E56AC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1</w:t>
            </w:r>
          </w:p>
        </w:tc>
      </w:tr>
      <w:tr w:rsidR="00E911CA" w14:paraId="7826019E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C814F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lastRenderedPageBreak/>
              <w:t>Measurement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9ABF5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6C44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outcomes used to capture benefit(s) and harm(s) were measu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57FD5" w14:textId="2A258FC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5, lines 1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E56AC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</w:t>
            </w:r>
          </w:p>
        </w:tc>
      </w:tr>
      <w:tr w:rsidR="00E911CA" w14:paraId="5FC3FA55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8F22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Valuation of outcom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F71DB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F994E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the population and methods used to measure and value outcom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90866" w14:textId="6CF736FF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5, lines 1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2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8</w:t>
            </w:r>
          </w:p>
        </w:tc>
      </w:tr>
      <w:tr w:rsidR="00E911CA" w14:paraId="0A3874B0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78171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Measurement and valuation of resources and cos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DC1D7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21D43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costs were valu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96A1B" w14:textId="045094CD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5, lines 1</w:t>
            </w:r>
            <w:r w:rsidR="0017639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17639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  <w:r w:rsidR="003E422C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</w:p>
        </w:tc>
      </w:tr>
      <w:tr w:rsidR="00E911CA" w14:paraId="0E074B69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1467A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urrency, price date, and conver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97530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17521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the dates of the estimated resource quantities and unit costs, plus the currency and year of conversio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7196E" w14:textId="7793E486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, lines 1</w:t>
            </w:r>
            <w:r w:rsidR="0017639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3</w:t>
            </w:r>
          </w:p>
        </w:tc>
      </w:tr>
      <w:tr w:rsidR="00E911CA" w14:paraId="66230D3D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4A256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ationale and description of mod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487A6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4ACF2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If modelling is used, describe in detail and why used. Report if the model is publicly available and where it can be acces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B77E2" w14:textId="1DFEBAD5" w:rsidR="00E911CA" w:rsidRDefault="002A0025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available</w:t>
            </w:r>
          </w:p>
        </w:tc>
      </w:tr>
      <w:tr w:rsidR="00E911CA" w14:paraId="0E5BF7B4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FCBFA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Analytics and assumption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12875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A0D43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Describe any methods for </w:t>
            </w:r>
            <w:proofErr w:type="spell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analysing</w:t>
            </w:r>
            <w:proofErr w:type="spell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 or statistically transforming data, any extrapolation methods, and approaches for validating any model u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824E3" w14:textId="7F6DEACD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4, lines </w:t>
            </w:r>
            <w:r w:rsidR="0017639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0</w:t>
            </w:r>
          </w:p>
        </w:tc>
      </w:tr>
      <w:tr w:rsidR="00E911CA" w14:paraId="7879CA5E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A62B1" w14:textId="77777777" w:rsidR="00E911CA" w:rsidRDefault="00E911CA" w:rsidP="00766232">
            <w:pPr>
              <w:spacing w:before="100" w:after="100"/>
              <w:ind w:left="100" w:right="100"/>
            </w:pP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haracterising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heterogene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92A3E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675C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any methods used for estimating how the results of the study vary for subgroup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1F4D0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available</w:t>
            </w:r>
          </w:p>
        </w:tc>
      </w:tr>
      <w:tr w:rsidR="00E911CA" w14:paraId="715DFDA7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56D42" w14:textId="77777777" w:rsidR="00E911CA" w:rsidRDefault="00E911CA" w:rsidP="00766232">
            <w:pPr>
              <w:spacing w:before="100" w:after="100"/>
              <w:ind w:left="100" w:right="100"/>
            </w:pP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haracterising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distributional effec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D7995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E25AA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impacts are distributed across different individuals or adjustments made to reflect priority popula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7D11C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available</w:t>
            </w:r>
          </w:p>
        </w:tc>
      </w:tr>
      <w:tr w:rsidR="00E911CA" w14:paraId="6007E4FB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8F1BE" w14:textId="77777777" w:rsidR="00E911CA" w:rsidRDefault="00E911CA" w:rsidP="00766232">
            <w:pPr>
              <w:spacing w:before="100" w:after="100"/>
              <w:ind w:left="100" w:right="100"/>
            </w:pP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haracterising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 uncertain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EEC73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81DD3B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Describe methods to </w:t>
            </w:r>
            <w:proofErr w:type="spell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characterise</w:t>
            </w:r>
            <w:proofErr w:type="spell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 any sources of uncertainty in the analysi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0F807" w14:textId="0BC43E0B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4, lines 1</w:t>
            </w:r>
            <w:r w:rsidR="0017639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17639A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</w:p>
        </w:tc>
      </w:tr>
      <w:tr w:rsidR="00E911CA" w14:paraId="429C51BD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8531E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Approach to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97FE3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C0712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any approaches to engage patients or service recipients, the general public, communities, or stakeholders (such as clinicians or payers) in the design of the study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8350C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available</w:t>
            </w:r>
          </w:p>
          <w:p w14:paraId="014802B4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67FEEC3B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888C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Results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49D7A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A20F8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FBE29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6515F0A5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97C42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tudy paramet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0CE3D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4C0F8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all analytic inputs (such as values, ranges, references) including uncertainty or distributional assump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BB685" w14:textId="213D251F" w:rsidR="00E911CA" w:rsidRPr="003A74CA" w:rsidRDefault="00E911CA" w:rsidP="00766232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4, lines 1</w:t>
            </w:r>
            <w:r w:rsidR="00452C22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8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1</w:t>
            </w:r>
            <w:r w:rsidR="00452C22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4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, table 1</w:t>
            </w:r>
          </w:p>
        </w:tc>
      </w:tr>
      <w:tr w:rsidR="00E911CA" w14:paraId="6F54F7EB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CC1A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ummary of main resul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BB2F9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DD6C5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Report the mean values for the main categories of costs and outcomes of interest and </w:t>
            </w:r>
            <w:proofErr w:type="spellStart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summarise</w:t>
            </w:r>
            <w:proofErr w:type="spellEnd"/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 them in the most appropriate overall measur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51504" w14:textId="51669A31" w:rsidR="00E911CA" w:rsidRDefault="00E911CA" w:rsidP="00766232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6, lines </w:t>
            </w:r>
            <w:r w:rsidR="00452C22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0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2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5</w:t>
            </w:r>
          </w:p>
          <w:p w14:paraId="36C3FEF0" w14:textId="77777777" w:rsidR="00E911CA" w:rsidRDefault="00E911CA" w:rsidP="00766232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table 3,4,5</w:t>
            </w:r>
          </w:p>
          <w:p w14:paraId="181817C7" w14:textId="77777777" w:rsidR="00E911CA" w:rsidRDefault="00E911CA" w:rsidP="00766232">
            <w:pPr>
              <w:spacing w:before="100" w:after="100"/>
              <w:ind w:right="100"/>
            </w:pPr>
          </w:p>
        </w:tc>
      </w:tr>
      <w:tr w:rsidR="00E911CA" w14:paraId="5AC2D294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7EF47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lastRenderedPageBreak/>
              <w:t>Effect of uncertain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348D8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E35F9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uncertainty about analytic judgments, inputs, or projections affect findings. Report the effect of choice of discount rate and time horizon, if applic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97172" w14:textId="301BF532" w:rsidR="00E911CA" w:rsidRDefault="00E911CA" w:rsidP="00766232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, lines 2</w:t>
            </w:r>
            <w:r w:rsidR="00452C22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6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2</w:t>
            </w:r>
            <w:r w:rsidR="00452C22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</w:t>
            </w:r>
            <w:r w:rsidR="002A0025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</w:p>
          <w:p w14:paraId="75A1C9AC" w14:textId="77777777" w:rsidR="00E911CA" w:rsidRPr="00413AF4" w:rsidRDefault="00E911CA" w:rsidP="00766232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Figure 2</w:t>
            </w:r>
          </w:p>
        </w:tc>
      </w:tr>
      <w:tr w:rsidR="00E911CA" w14:paraId="7AD85D5A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564C8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Effect of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857DF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FF2BC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on any difference patient/service recipient, general public, community, or stakeholder involvement made to the approach or findings of the study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FDF5A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available</w:t>
            </w:r>
          </w:p>
        </w:tc>
      </w:tr>
      <w:tr w:rsidR="00E911CA" w14:paraId="0D311945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247D8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Discuss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B16F0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DD7D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CD842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450E1ECF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335DF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 xml:space="preserve">Study findings, limitations, </w:t>
            </w:r>
            <w:proofErr w:type="spellStart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generalisability</w:t>
            </w:r>
            <w:proofErr w:type="spellEnd"/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, and current knowled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682A2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E336E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key findings, limitations, ethical or equity considerations not captured, and how these could affect patients, policy,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CB024" w14:textId="689C6AE6" w:rsidR="00E911CA" w:rsidRPr="00FA0799" w:rsidRDefault="00E911CA" w:rsidP="00766232">
            <w:pPr>
              <w:spacing w:before="100" w:after="100"/>
              <w:ind w:left="100" w:right="100"/>
              <w:jc w:val="center"/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page </w:t>
            </w:r>
            <w:r w:rsidR="00D572B0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 xml:space="preserve">, lines </w:t>
            </w:r>
            <w:r w:rsidR="00D572B0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31</w:t>
            </w:r>
            <w:r w:rsidR="00562F1F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9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3</w:t>
            </w:r>
            <w:r w:rsidR="00562F1F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59</w:t>
            </w:r>
          </w:p>
        </w:tc>
      </w:tr>
      <w:tr w:rsidR="00E911CA" w14:paraId="76C9DEAE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0BAD9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Other relevant informat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CF3E6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56299" w14:textId="77777777" w:rsidR="00E911CA" w:rsidRDefault="00E911CA" w:rsidP="0076623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44938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</w:p>
        </w:tc>
      </w:tr>
      <w:tr w:rsidR="00E911CA" w14:paraId="75961531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0A46F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Source of fund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10D78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E7195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Describe how the study was funded and any role of the funder in the identification, design, conduct, and reporting of the analysis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85BCA" w14:textId="72CC68E2" w:rsidR="00E911CA" w:rsidRDefault="00D572B0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Not available</w:t>
            </w:r>
          </w:p>
        </w:tc>
      </w:tr>
      <w:tr w:rsidR="00E911CA" w14:paraId="71A95118" w14:textId="77777777" w:rsidTr="00766232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7FD94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b/>
                <w:color w:val="000000"/>
                <w:sz w:val="18"/>
                <w:szCs w:val="18"/>
              </w:rPr>
              <w:t>Conflicts of interest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7C525" w14:textId="77777777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306FD" w14:textId="77777777" w:rsidR="00E911CA" w:rsidRDefault="00E911CA" w:rsidP="00766232">
            <w:pPr>
              <w:spacing w:before="100" w:after="100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Report authors conflicts of interest according to journal or International Committee of Medical Journal Editors requirements.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FFCFE" w14:textId="599794AA" w:rsidR="00E911CA" w:rsidRDefault="00E911CA" w:rsidP="00766232">
            <w:pPr>
              <w:spacing w:before="100" w:after="100"/>
              <w:ind w:left="100" w:right="100"/>
              <w:jc w:val="center"/>
            </w:pP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page 10, lines 3</w:t>
            </w:r>
            <w:r w:rsidR="00562F1F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2</w:t>
            </w:r>
            <w:r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-3</w:t>
            </w:r>
            <w:r w:rsidR="00562F1F">
              <w:rPr>
                <w:rFonts w:ascii="DejaVu Sans" w:eastAsia="DejaVu Sans" w:hAnsi="DejaVu Sans" w:cs="DejaVu Sans"/>
                <w:color w:val="000000"/>
                <w:sz w:val="18"/>
                <w:szCs w:val="18"/>
              </w:rPr>
              <w:t>73</w:t>
            </w:r>
          </w:p>
        </w:tc>
      </w:tr>
    </w:tbl>
    <w:p w14:paraId="07990819" w14:textId="77777777" w:rsidR="00E911CA" w:rsidRDefault="00E911CA" w:rsidP="00E911CA">
      <w:pPr>
        <w:pStyle w:val="FirstParagraph"/>
      </w:pPr>
      <w:r>
        <w:t> </w:t>
      </w:r>
    </w:p>
    <w:bookmarkEnd w:id="3"/>
    <w:p w14:paraId="6DB59B47" w14:textId="4B25D4E2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64B2F4" w14:textId="4BD696FA" w:rsidR="008A461E" w:rsidRDefault="008A461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6AD82E" w14:textId="48D0354F" w:rsidR="008A461E" w:rsidRDefault="008A461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99E76B" w14:textId="094FFE44" w:rsidR="00452C22" w:rsidRDefault="00452C2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DA3D0F" w14:textId="3B6557CB" w:rsidR="00452C22" w:rsidRDefault="00452C2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E5DD70" w14:textId="77777777" w:rsidR="00452C22" w:rsidRDefault="00452C2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491CAE" w14:textId="77777777" w:rsidR="008A461E" w:rsidRDefault="008A461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0C9D73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C944FF" w14:textId="7777777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FCF0B3" w14:textId="77777777" w:rsidR="00E911CA" w:rsidRDefault="00E911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2600A7" w14:textId="506C2906" w:rsidR="007F79F7" w:rsidRDefault="004D34C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ppendix 2: </w:t>
      </w:r>
      <w:r w:rsidR="006075F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7280B" w:rsidRPr="0087280B">
        <w:rPr>
          <w:rFonts w:ascii="Times New Roman" w:hAnsi="Times New Roman" w:cs="Times New Roman"/>
          <w:b/>
          <w:bCs/>
          <w:sz w:val="24"/>
          <w:szCs w:val="24"/>
        </w:rPr>
        <w:t>upplementa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78E3">
        <w:rPr>
          <w:rFonts w:ascii="Times New Roman" w:hAnsi="Times New Roman" w:cs="Times New Roman"/>
          <w:b/>
          <w:bCs/>
          <w:sz w:val="24"/>
          <w:szCs w:val="24"/>
        </w:rPr>
        <w:t>figures</w:t>
      </w:r>
    </w:p>
    <w:p w14:paraId="606EA8EA" w14:textId="1052FBC4" w:rsidR="0064106B" w:rsidRDefault="0064106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C6F11C" w14:textId="10C80FDA" w:rsidR="00ED78E3" w:rsidRDefault="0064106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614CC80" wp14:editId="4E41E146">
            <wp:extent cx="5943600" cy="3343275"/>
            <wp:effectExtent l="0" t="0" r="0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8DC13" w14:textId="60D6104D" w:rsidR="007D5147" w:rsidRDefault="007D5147" w:rsidP="007D5147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106482252"/>
      <w:r w:rsidRPr="0064106B">
        <w:rPr>
          <w:rFonts w:ascii="Times New Roman" w:hAnsi="Times New Roman" w:cs="Times New Roman"/>
          <w:b/>
          <w:bCs/>
          <w:sz w:val="24"/>
          <w:szCs w:val="24"/>
        </w:rPr>
        <w:t xml:space="preserve">Figure S1 </w:t>
      </w:r>
      <w:r w:rsidRPr="0064106B">
        <w:rPr>
          <w:rFonts w:ascii="Times New Roman" w:hAnsi="Times New Roman" w:cs="Times New Roman"/>
          <w:sz w:val="24"/>
          <w:szCs w:val="24"/>
        </w:rPr>
        <w:t>Kaplan-Meier curve</w:t>
      </w:r>
      <w:r w:rsidR="00C0462F">
        <w:rPr>
          <w:rFonts w:ascii="Times New Roman" w:hAnsi="Times New Roman" w:cs="Times New Roman"/>
          <w:sz w:val="24"/>
          <w:szCs w:val="24"/>
        </w:rPr>
        <w:t>s</w:t>
      </w:r>
      <w:r w:rsidRPr="0064106B">
        <w:rPr>
          <w:rFonts w:ascii="Times New Roman" w:hAnsi="Times New Roman" w:cs="Times New Roman"/>
          <w:sz w:val="24"/>
          <w:szCs w:val="24"/>
        </w:rPr>
        <w:t xml:space="preserve"> of the overall survival</w:t>
      </w:r>
    </w:p>
    <w:p w14:paraId="4CF3F5A4" w14:textId="7AFAB022" w:rsidR="00ED78E3" w:rsidRPr="0064106B" w:rsidRDefault="0064106B">
      <w:pPr>
        <w:rPr>
          <w:rFonts w:ascii="Times New Roman" w:hAnsi="Times New Roman" w:cs="Times New Roman"/>
          <w:sz w:val="24"/>
          <w:szCs w:val="24"/>
        </w:rPr>
      </w:pPr>
      <w:r w:rsidRPr="0064106B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 xml:space="preserve">DDKT, </w:t>
      </w:r>
      <w:r w:rsidR="008A461E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>deceased</w:t>
      </w:r>
      <w:r w:rsidRPr="0064106B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>-donor kidney transplantation; LRKT, living-related kidney transplantation</w:t>
      </w:r>
    </w:p>
    <w:bookmarkEnd w:id="4"/>
    <w:p w14:paraId="56BA82C7" w14:textId="4C37EB4D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4ACF1A" w14:textId="08F7E207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A6E842" w14:textId="2628EAEB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C90307" w14:textId="5C85EC39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C427E4" w14:textId="383B1FDC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420015" w14:textId="3209F235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9DA728" w14:textId="35228372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19850F" w14:textId="56123F5A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1554A9" w14:textId="6E5D9F9F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C19ADD" w14:textId="565ECCC0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E1D1FF" w14:textId="2B41DADC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75FEBE" w14:textId="01BA8A2E" w:rsidR="00ED78E3" w:rsidRDefault="00ED78E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6FEC46" w14:textId="77E6CEBD" w:rsidR="002C2758" w:rsidRDefault="002C275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C962663" wp14:editId="58422DE9">
            <wp:extent cx="5943600" cy="3343275"/>
            <wp:effectExtent l="0" t="0" r="0" b="9525"/>
            <wp:docPr id="5" name="Picture 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FE3B2" w14:textId="0F3C3C22" w:rsidR="007D5147" w:rsidRDefault="007D5147" w:rsidP="007D5147">
      <w:pPr>
        <w:rPr>
          <w:noProof/>
        </w:rPr>
      </w:pPr>
      <w:bookmarkStart w:id="5" w:name="_Hlk106482347"/>
      <w:r w:rsidRPr="00ED78E3">
        <w:rPr>
          <w:rFonts w:ascii="Times New Roman" w:hAnsi="Times New Roman" w:cs="Times New Roman"/>
          <w:b/>
          <w:bCs/>
          <w:sz w:val="24"/>
          <w:szCs w:val="24"/>
        </w:rPr>
        <w:t xml:space="preserve">Figure S2 </w:t>
      </w:r>
      <w:r w:rsidRPr="00ED78E3">
        <w:rPr>
          <w:rFonts w:ascii="Times New Roman" w:hAnsi="Times New Roman" w:cs="Times New Roman"/>
          <w:sz w:val="24"/>
          <w:szCs w:val="24"/>
        </w:rPr>
        <w:t>Kaplan-Meier curve</w:t>
      </w:r>
      <w:r w:rsidR="00C0462F">
        <w:rPr>
          <w:rFonts w:ascii="Times New Roman" w:hAnsi="Times New Roman" w:cs="Times New Roman"/>
          <w:sz w:val="24"/>
          <w:szCs w:val="24"/>
        </w:rPr>
        <w:t>s</w:t>
      </w:r>
      <w:r w:rsidRPr="00ED78E3">
        <w:rPr>
          <w:rFonts w:ascii="Times New Roman" w:hAnsi="Times New Roman" w:cs="Times New Roman"/>
          <w:sz w:val="24"/>
          <w:szCs w:val="24"/>
        </w:rPr>
        <w:t xml:space="preserve"> of the grafts’ survival</w:t>
      </w:r>
    </w:p>
    <w:p w14:paraId="7DE83349" w14:textId="49F6CAB1" w:rsidR="002C2758" w:rsidRPr="0064106B" w:rsidRDefault="002C2758" w:rsidP="002C2758">
      <w:pPr>
        <w:rPr>
          <w:rFonts w:ascii="Times New Roman" w:hAnsi="Times New Roman" w:cs="Times New Roman"/>
          <w:sz w:val="24"/>
          <w:szCs w:val="24"/>
        </w:rPr>
      </w:pPr>
      <w:r w:rsidRPr="0064106B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 xml:space="preserve">DDKT, </w:t>
      </w:r>
      <w:r w:rsidR="008A461E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>deceased</w:t>
      </w:r>
      <w:r w:rsidRPr="0064106B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>-donor kidney transplantation; LRKT, living-related kidney transplantation</w:t>
      </w:r>
    </w:p>
    <w:bookmarkEnd w:id="5"/>
    <w:p w14:paraId="069C74E0" w14:textId="3B3C5811" w:rsidR="002C2758" w:rsidRDefault="002C2758">
      <w:pPr>
        <w:rPr>
          <w:noProof/>
        </w:rPr>
      </w:pPr>
    </w:p>
    <w:p w14:paraId="150B61D7" w14:textId="70B52A87" w:rsidR="002C2758" w:rsidRDefault="002C2758">
      <w:pPr>
        <w:rPr>
          <w:noProof/>
        </w:rPr>
      </w:pPr>
    </w:p>
    <w:p w14:paraId="712D6A70" w14:textId="76592C04" w:rsidR="002C2758" w:rsidRDefault="002C2758">
      <w:pPr>
        <w:rPr>
          <w:noProof/>
        </w:rPr>
      </w:pPr>
    </w:p>
    <w:p w14:paraId="55FA93DB" w14:textId="090722E3" w:rsidR="002C2758" w:rsidRDefault="002C2758">
      <w:pPr>
        <w:rPr>
          <w:noProof/>
        </w:rPr>
      </w:pPr>
    </w:p>
    <w:p w14:paraId="71D20846" w14:textId="21944CE8" w:rsidR="002C2758" w:rsidRDefault="002C2758">
      <w:pPr>
        <w:rPr>
          <w:noProof/>
        </w:rPr>
      </w:pPr>
    </w:p>
    <w:p w14:paraId="51573446" w14:textId="54669D7D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7FB4B9E5" w14:textId="534C7F33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38B8AEDB" w14:textId="2018CD8B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729219FF" w14:textId="69FC36EF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0BD44CDD" w14:textId="6A956C2F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0164463B" w14:textId="7EE70246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7F4F2426" w14:textId="1A2AC0C4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7531D586" w14:textId="13D969F9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16C32557" w14:textId="577C30B4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1D299D72" w14:textId="734EFDD9" w:rsidR="002C2758" w:rsidRDefault="002C2758">
      <w:pPr>
        <w:rPr>
          <w:rFonts w:ascii="Times New Roman" w:hAnsi="Times New Roman" w:cs="Times New Roman"/>
          <w:sz w:val="24"/>
          <w:szCs w:val="24"/>
        </w:rPr>
      </w:pPr>
      <w:commentRangeStart w:id="6"/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6D5C80" wp14:editId="63BF1EBF">
            <wp:extent cx="5943600" cy="2839720"/>
            <wp:effectExtent l="0" t="0" r="0" b="0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6"/>
      <w:r w:rsidR="00FB2806">
        <w:rPr>
          <w:rStyle w:val="CommentReference"/>
        </w:rPr>
        <w:commentReference w:id="6"/>
      </w:r>
    </w:p>
    <w:p w14:paraId="3E09CF00" w14:textId="1AE6579D" w:rsidR="007D5147" w:rsidRDefault="007D5147" w:rsidP="007D5147">
      <w:pPr>
        <w:rPr>
          <w:rFonts w:ascii="Times New Roman" w:hAnsi="Times New Roman" w:cs="Times New Roman"/>
          <w:sz w:val="24"/>
          <w:szCs w:val="24"/>
        </w:rPr>
      </w:pPr>
      <w:r w:rsidRPr="006C1630">
        <w:rPr>
          <w:rFonts w:ascii="Times New Roman" w:hAnsi="Times New Roman" w:cs="Times New Roman"/>
          <w:b/>
          <w:bCs/>
          <w:sz w:val="24"/>
          <w:szCs w:val="24"/>
        </w:rPr>
        <w:t>Figure S3</w:t>
      </w:r>
      <w:r>
        <w:rPr>
          <w:rFonts w:ascii="Times New Roman" w:hAnsi="Times New Roman" w:cs="Times New Roman"/>
          <w:sz w:val="24"/>
          <w:szCs w:val="24"/>
        </w:rPr>
        <w:t xml:space="preserve"> Direct medical cost</w:t>
      </w:r>
      <w:r w:rsidR="00C0462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0462F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IPD setting</w:t>
      </w:r>
    </w:p>
    <w:p w14:paraId="22ACE318" w14:textId="1C4EEC25" w:rsidR="002C2758" w:rsidRPr="0064106B" w:rsidRDefault="002C2758" w:rsidP="002C2758">
      <w:pPr>
        <w:rPr>
          <w:rFonts w:ascii="Times New Roman" w:hAnsi="Times New Roman" w:cs="Times New Roman"/>
          <w:sz w:val="24"/>
          <w:szCs w:val="24"/>
        </w:rPr>
      </w:pPr>
      <w:r w:rsidRPr="0064106B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 xml:space="preserve">DDKT, </w:t>
      </w:r>
      <w:r w:rsidR="008A461E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>deceased</w:t>
      </w:r>
      <w:r w:rsidRPr="0064106B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 xml:space="preserve">-donor kidney transplantation; </w:t>
      </w:r>
      <w:r w:rsidR="00FB2806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 xml:space="preserve">IPD, inpatient department; </w:t>
      </w:r>
      <w:r w:rsidRPr="0064106B">
        <w:rPr>
          <w:rFonts w:ascii="Times New Roman" w:eastAsia="Times New Roman" w:hAnsi="Times New Roman" w:cs="Times New Roman"/>
          <w:color w:val="000000"/>
          <w:sz w:val="24"/>
          <w:szCs w:val="22"/>
          <w:lang w:bidi="ar-SA"/>
        </w:rPr>
        <w:t>LRKT, living-related kidney transplantation</w:t>
      </w:r>
    </w:p>
    <w:p w14:paraId="259E82F6" w14:textId="4D12F04E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6A99D17A" w14:textId="2A0619CD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47189734" w14:textId="156D758B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23430C32" w14:textId="5E37A491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17B136AE" w14:textId="37DE2DA8" w:rsidR="002C2758" w:rsidRDefault="002C2758">
      <w:pPr>
        <w:rPr>
          <w:rFonts w:ascii="Times New Roman" w:hAnsi="Times New Roman" w:cs="Times New Roman"/>
          <w:sz w:val="24"/>
          <w:szCs w:val="24"/>
        </w:rPr>
      </w:pPr>
    </w:p>
    <w:p w14:paraId="618A55D4" w14:textId="130B9104" w:rsidR="008A461E" w:rsidRDefault="008A461E">
      <w:pPr>
        <w:rPr>
          <w:rFonts w:ascii="Times New Roman" w:hAnsi="Times New Roman" w:cs="Times New Roman"/>
          <w:sz w:val="24"/>
          <w:szCs w:val="24"/>
        </w:rPr>
      </w:pPr>
    </w:p>
    <w:p w14:paraId="3DC7089E" w14:textId="17A257CA" w:rsidR="008A461E" w:rsidRDefault="008A461E">
      <w:pPr>
        <w:rPr>
          <w:rFonts w:ascii="Times New Roman" w:hAnsi="Times New Roman" w:cs="Times New Roman"/>
          <w:sz w:val="24"/>
          <w:szCs w:val="24"/>
        </w:rPr>
      </w:pPr>
    </w:p>
    <w:p w14:paraId="4A0E9150" w14:textId="2BE974FE" w:rsidR="008A461E" w:rsidRDefault="008A461E">
      <w:pPr>
        <w:rPr>
          <w:rFonts w:ascii="Times New Roman" w:hAnsi="Times New Roman" w:cs="Times New Roman"/>
          <w:sz w:val="24"/>
          <w:szCs w:val="24"/>
        </w:rPr>
      </w:pPr>
    </w:p>
    <w:p w14:paraId="363A0054" w14:textId="6A2B5800" w:rsidR="008A461E" w:rsidRDefault="008A461E">
      <w:pPr>
        <w:rPr>
          <w:rFonts w:ascii="Times New Roman" w:hAnsi="Times New Roman" w:cs="Times New Roman"/>
          <w:sz w:val="24"/>
          <w:szCs w:val="24"/>
        </w:rPr>
      </w:pPr>
    </w:p>
    <w:p w14:paraId="1BDBEEC4" w14:textId="5F6384DB" w:rsidR="008A461E" w:rsidRDefault="008A461E">
      <w:pPr>
        <w:rPr>
          <w:rFonts w:ascii="Times New Roman" w:hAnsi="Times New Roman" w:cs="Times New Roman"/>
          <w:sz w:val="24"/>
          <w:szCs w:val="24"/>
        </w:rPr>
      </w:pPr>
    </w:p>
    <w:p w14:paraId="07ECB37B" w14:textId="0EC71215" w:rsidR="008A461E" w:rsidRDefault="008A461E">
      <w:pPr>
        <w:rPr>
          <w:rFonts w:ascii="Times New Roman" w:hAnsi="Times New Roman" w:cs="Times New Roman"/>
          <w:sz w:val="24"/>
          <w:szCs w:val="24"/>
        </w:rPr>
      </w:pPr>
    </w:p>
    <w:p w14:paraId="060D559F" w14:textId="489A6BC2" w:rsidR="00562F1F" w:rsidRDefault="00562F1F">
      <w:pPr>
        <w:rPr>
          <w:rFonts w:ascii="Times New Roman" w:hAnsi="Times New Roman" w:cs="Times New Roman"/>
          <w:sz w:val="24"/>
          <w:szCs w:val="24"/>
        </w:rPr>
      </w:pPr>
    </w:p>
    <w:p w14:paraId="6724D7C0" w14:textId="0B75DEA2" w:rsidR="00562F1F" w:rsidRDefault="00562F1F">
      <w:pPr>
        <w:rPr>
          <w:rFonts w:ascii="Times New Roman" w:hAnsi="Times New Roman" w:cs="Times New Roman"/>
          <w:sz w:val="24"/>
          <w:szCs w:val="24"/>
        </w:rPr>
      </w:pPr>
    </w:p>
    <w:p w14:paraId="43EAA652" w14:textId="77777777" w:rsidR="00562F1F" w:rsidRDefault="00562F1F">
      <w:pPr>
        <w:rPr>
          <w:rFonts w:ascii="Times New Roman" w:hAnsi="Times New Roman" w:cs="Times New Roman"/>
          <w:sz w:val="24"/>
          <w:szCs w:val="24"/>
        </w:rPr>
      </w:pPr>
    </w:p>
    <w:p w14:paraId="1D1CDCA9" w14:textId="7749FEEE" w:rsidR="008A461E" w:rsidRDefault="008A461E">
      <w:pPr>
        <w:rPr>
          <w:rFonts w:ascii="Times New Roman" w:hAnsi="Times New Roman" w:cs="Times New Roman"/>
          <w:sz w:val="24"/>
          <w:szCs w:val="24"/>
        </w:rPr>
      </w:pPr>
    </w:p>
    <w:p w14:paraId="28F14761" w14:textId="03BF97EB" w:rsidR="008A461E" w:rsidRPr="00562F1F" w:rsidRDefault="008A461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62F1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14:paraId="54AF7B5E" w14:textId="643EAF91" w:rsidR="008A461E" w:rsidRPr="008A461E" w:rsidRDefault="008A461E" w:rsidP="008A461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Pr="008A461E">
        <w:rPr>
          <w:i/>
        </w:rPr>
        <w:t xml:space="preserve"> </w:t>
      </w:r>
      <w:proofErr w:type="spellStart"/>
      <w:r w:rsidRPr="008A461E">
        <w:rPr>
          <w:rFonts w:ascii="Times New Roman" w:hAnsi="Times New Roman" w:cs="Times New Roman"/>
        </w:rPr>
        <w:t>Husereau</w:t>
      </w:r>
      <w:proofErr w:type="spellEnd"/>
      <w:r w:rsidRPr="008A461E">
        <w:rPr>
          <w:rFonts w:ascii="Times New Roman" w:hAnsi="Times New Roman" w:cs="Times New Roman"/>
        </w:rPr>
        <w:t xml:space="preserve"> D, Drummond M, </w:t>
      </w:r>
      <w:proofErr w:type="spellStart"/>
      <w:r w:rsidRPr="008A461E">
        <w:rPr>
          <w:rFonts w:ascii="Times New Roman" w:hAnsi="Times New Roman" w:cs="Times New Roman"/>
        </w:rPr>
        <w:t>Augustovski</w:t>
      </w:r>
      <w:proofErr w:type="spellEnd"/>
      <w:r w:rsidRPr="008A461E">
        <w:rPr>
          <w:rFonts w:ascii="Times New Roman" w:hAnsi="Times New Roman" w:cs="Times New Roman"/>
        </w:rPr>
        <w:t xml:space="preserve"> F, et al. Consolidated Health Economic Evaluation Reporting Standards 2022 (CHEERS 2022) Explanation and Elaboration: A Report of the ISPOR CHEERS II Good Practices Task Force. Value Health 2022;25.</w:t>
      </w:r>
      <w:r w:rsidRPr="008A461E">
        <w:rPr>
          <w:rFonts w:ascii="Times New Roman" w:hAnsi="Times New Roman" w:cs="Times New Roman"/>
          <w:color w:val="000000" w:themeColor="text1"/>
        </w:rPr>
        <w:t xml:space="preserve"> </w:t>
      </w:r>
      <w:hyperlink r:id="rId12">
        <w:proofErr w:type="gramStart"/>
        <w:r w:rsidRPr="008A461E">
          <w:rPr>
            <w:rStyle w:val="Hyperlink"/>
            <w:rFonts w:ascii="Times New Roman" w:hAnsi="Times New Roman" w:cs="Times New Roman"/>
            <w:color w:val="000000" w:themeColor="text1"/>
          </w:rPr>
          <w:t>doi:10.1016/j.jval</w:t>
        </w:r>
        <w:proofErr w:type="gramEnd"/>
        <w:r w:rsidRPr="008A461E">
          <w:rPr>
            <w:rStyle w:val="Hyperlink"/>
            <w:rFonts w:ascii="Times New Roman" w:hAnsi="Times New Roman" w:cs="Times New Roman"/>
            <w:color w:val="000000" w:themeColor="text1"/>
          </w:rPr>
          <w:t>.2021.10.008</w:t>
        </w:r>
      </w:hyperlink>
    </w:p>
    <w:p w14:paraId="6833B906" w14:textId="6B1CA415" w:rsidR="008A461E" w:rsidRPr="002C2758" w:rsidRDefault="008A461E">
      <w:pPr>
        <w:rPr>
          <w:rFonts w:ascii="Times New Roman" w:hAnsi="Times New Roman" w:cs="Times New Roman"/>
          <w:sz w:val="24"/>
          <w:szCs w:val="24"/>
        </w:rPr>
      </w:pPr>
    </w:p>
    <w:sectPr w:rsidR="008A461E" w:rsidRPr="002C27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Chayanis Kositamongkol" w:date="2022-06-20T13:23:00Z" w:initials="CK">
    <w:p w14:paraId="05480E78" w14:textId="1E3DCCE2" w:rsidR="00FB2806" w:rsidRDefault="00FB2806">
      <w:pPr>
        <w:pStyle w:val="CommentText"/>
      </w:pPr>
      <w:r>
        <w:rPr>
          <w:rStyle w:val="CommentReference"/>
        </w:rPr>
        <w:annotationRef/>
      </w:r>
      <w:r>
        <w:t>Costs</w:t>
      </w:r>
    </w:p>
    <w:p w14:paraId="5D6CE292" w14:textId="4FF1AB5E" w:rsidR="00FB2806" w:rsidRDefault="00FB2806">
      <w:pPr>
        <w:pStyle w:val="CommentText"/>
      </w:pPr>
      <w:r>
        <w:t>DDKT</w:t>
      </w:r>
    </w:p>
    <w:p w14:paraId="6B4EA3B7" w14:textId="173B106C" w:rsidR="00FB2806" w:rsidRDefault="00FB2806">
      <w:pPr>
        <w:pStyle w:val="CommentText"/>
      </w:pPr>
      <w:r>
        <w:t>Subsequent-year cos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4EA3B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4EA3B7" w16cid:durableId="265AF3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ECFC9" w14:textId="77777777" w:rsidR="00C16C52" w:rsidRDefault="00C16C52" w:rsidP="0087280B">
      <w:pPr>
        <w:spacing w:after="0" w:line="240" w:lineRule="auto"/>
      </w:pPr>
      <w:r>
        <w:separator/>
      </w:r>
    </w:p>
  </w:endnote>
  <w:endnote w:type="continuationSeparator" w:id="0">
    <w:p w14:paraId="7AACCB1B" w14:textId="77777777" w:rsidR="00C16C52" w:rsidRDefault="00C16C52" w:rsidP="00872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F35A9" w14:textId="77777777" w:rsidR="00C16C52" w:rsidRDefault="00C16C52" w:rsidP="0087280B">
      <w:pPr>
        <w:spacing w:after="0" w:line="240" w:lineRule="auto"/>
      </w:pPr>
      <w:r>
        <w:separator/>
      </w:r>
    </w:p>
  </w:footnote>
  <w:footnote w:type="continuationSeparator" w:id="0">
    <w:p w14:paraId="7C55919F" w14:textId="77777777" w:rsidR="00C16C52" w:rsidRDefault="00C16C52" w:rsidP="0087280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yanis Kositamongkol">
    <w15:presenceInfo w15:providerId="None" w15:userId="Chayanis Kositamongko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6433"/>
    <w:rsid w:val="0017639A"/>
    <w:rsid w:val="002A0025"/>
    <w:rsid w:val="002C2758"/>
    <w:rsid w:val="003E422C"/>
    <w:rsid w:val="00452C22"/>
    <w:rsid w:val="004D34C5"/>
    <w:rsid w:val="00562F1F"/>
    <w:rsid w:val="00592988"/>
    <w:rsid w:val="006075FC"/>
    <w:rsid w:val="0064106B"/>
    <w:rsid w:val="006A1EDA"/>
    <w:rsid w:val="006C1630"/>
    <w:rsid w:val="007D5147"/>
    <w:rsid w:val="007D5804"/>
    <w:rsid w:val="007F79F7"/>
    <w:rsid w:val="0087280B"/>
    <w:rsid w:val="008A461E"/>
    <w:rsid w:val="00944713"/>
    <w:rsid w:val="009744F2"/>
    <w:rsid w:val="009B0E84"/>
    <w:rsid w:val="00B00813"/>
    <w:rsid w:val="00BD77A1"/>
    <w:rsid w:val="00C0462F"/>
    <w:rsid w:val="00C16C52"/>
    <w:rsid w:val="00CC0B26"/>
    <w:rsid w:val="00CD6433"/>
    <w:rsid w:val="00D572B0"/>
    <w:rsid w:val="00E56ACC"/>
    <w:rsid w:val="00E911CA"/>
    <w:rsid w:val="00ED78E3"/>
    <w:rsid w:val="00FB2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7D644"/>
  <w15:chartTrackingRefBased/>
  <w15:docId w15:val="{B0368D65-28EB-459E-BDE4-493BFA517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E911CA"/>
    <w:pPr>
      <w:keepNext/>
      <w:keepLines/>
      <w:spacing w:before="240" w:after="240" w:line="24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8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80B"/>
  </w:style>
  <w:style w:type="paragraph" w:styleId="Footer">
    <w:name w:val="footer"/>
    <w:basedOn w:val="Normal"/>
    <w:link w:val="FooterChar"/>
    <w:uiPriority w:val="99"/>
    <w:unhideWhenUsed/>
    <w:rsid w:val="008728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80B"/>
  </w:style>
  <w:style w:type="character" w:customStyle="1" w:styleId="Heading1Char">
    <w:name w:val="Heading 1 Char"/>
    <w:basedOn w:val="DefaultParagraphFont"/>
    <w:link w:val="Heading1"/>
    <w:uiPriority w:val="9"/>
    <w:rsid w:val="00E911CA"/>
    <w:rPr>
      <w:rFonts w:asciiTheme="majorHAnsi" w:eastAsiaTheme="majorEastAsia" w:hAnsiTheme="majorHAnsi" w:cstheme="majorBidi"/>
      <w:b/>
      <w:bCs/>
      <w:sz w:val="32"/>
      <w:szCs w:val="32"/>
      <w:lang w:eastAsia="en-US" w:bidi="ar-SA"/>
    </w:rPr>
  </w:style>
  <w:style w:type="paragraph" w:styleId="BodyText">
    <w:name w:val="Body Text"/>
    <w:basedOn w:val="Normal"/>
    <w:link w:val="BodyTextChar"/>
    <w:qFormat/>
    <w:rsid w:val="00E911CA"/>
    <w:pPr>
      <w:spacing w:before="120" w:after="120" w:line="240" w:lineRule="auto"/>
    </w:pPr>
    <w:rPr>
      <w:rFonts w:eastAsiaTheme="minorHAnsi"/>
      <w:sz w:val="24"/>
      <w:szCs w:val="24"/>
      <w:lang w:eastAsia="en-US" w:bidi="ar-SA"/>
    </w:rPr>
  </w:style>
  <w:style w:type="character" w:customStyle="1" w:styleId="BodyTextChar">
    <w:name w:val="Body Text Char"/>
    <w:basedOn w:val="DefaultParagraphFont"/>
    <w:link w:val="BodyText"/>
    <w:rsid w:val="00E911CA"/>
    <w:rPr>
      <w:rFonts w:eastAsiaTheme="minorHAnsi"/>
      <w:sz w:val="24"/>
      <w:szCs w:val="24"/>
      <w:lang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E911CA"/>
  </w:style>
  <w:style w:type="character" w:styleId="Hyperlink">
    <w:name w:val="Hyperlink"/>
    <w:basedOn w:val="DefaultParagraphFont"/>
    <w:uiPriority w:val="99"/>
    <w:rsid w:val="00E911CA"/>
    <w:rPr>
      <w:color w:val="4472C4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8A461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5147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147"/>
    <w:rPr>
      <w:rFonts w:ascii="Segoe UI" w:hAnsi="Segoe UI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D51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5147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5147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51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5147"/>
    <w:rPr>
      <w:b/>
      <w:bCs/>
      <w:sz w:val="20"/>
      <w:szCs w:val="25"/>
    </w:rPr>
  </w:style>
  <w:style w:type="paragraph" w:styleId="Revision">
    <w:name w:val="Revision"/>
    <w:hidden/>
    <w:uiPriority w:val="99"/>
    <w:semiHidden/>
    <w:rsid w:val="007D58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yperlink" Target="doi:10.1016/j.jval.2021.10.00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microsoft.com/office/2016/09/relationships/commentsIds" Target="commentsIds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footnotes" Target="footnot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aphong phongphitakchai</dc:creator>
  <cp:keywords/>
  <dc:description/>
  <cp:lastModifiedBy>attaphong phongphitakchai</cp:lastModifiedBy>
  <cp:revision>3</cp:revision>
  <dcterms:created xsi:type="dcterms:W3CDTF">2022-06-20T09:55:00Z</dcterms:created>
  <dcterms:modified xsi:type="dcterms:W3CDTF">2022-06-20T15:08:00Z</dcterms:modified>
</cp:coreProperties>
</file>